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97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45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2.46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3.65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2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2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11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.94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4.01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5.11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9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9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13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.76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8.21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8.24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24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4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02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.04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6.28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6.83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92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32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9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4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.06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8.30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77.74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75.96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57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